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8-Assignment-3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Mula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1. A recent national study showed that approximately 44.7% of college students have used Wikipedia as a source in at least one of their term papers. Let X equal the number of students in a random sample of size n = 31 who have used Wikipedia as a source. Perform the below functions</w:t>
      </w:r>
    </w:p>
    <w:p>
      <w:pPr>
        <w:pStyle w:val="SourceCode"/>
      </w:pPr>
      <w:r>
        <w:rPr>
          <w:rStyle w:val="CommentTok"/>
        </w:rPr>
        <w:t xml:space="preserve"># a. Find the probability that X is equal to 17</w:t>
      </w:r>
      <w:r>
        <w:br w:type="textWrapping"/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4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7532248</w:t>
      </w:r>
    </w:p>
    <w:p>
      <w:pPr>
        <w:pStyle w:val="SourceCode"/>
      </w:pPr>
      <w:r>
        <w:rPr>
          <w:rStyle w:val="CommentTok"/>
        </w:rPr>
        <w:t xml:space="preserve"># b. Find the probability that X is at most 13</w:t>
      </w:r>
      <w:r>
        <w:br w:type="textWrapping"/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4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51357</w:t>
      </w:r>
    </w:p>
    <w:p>
      <w:pPr>
        <w:pStyle w:val="SourceCode"/>
      </w:pPr>
      <w:r>
        <w:rPr>
          <w:rStyle w:val="CommentTok"/>
        </w:rPr>
        <w:t xml:space="preserve"># c. Find the probability that X is bigger than 11</w:t>
      </w:r>
      <w:r>
        <w:br w:type="textWrapping"/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4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8020339</w:t>
      </w:r>
    </w:p>
    <w:p>
      <w:pPr>
        <w:pStyle w:val="SourceCode"/>
      </w:pPr>
      <w:r>
        <w:rPr>
          <w:rStyle w:val="CommentTok"/>
        </w:rPr>
        <w:t xml:space="preserve"># d. Find the probability that X is at least 15</w:t>
      </w:r>
      <w:r>
        <w:br w:type="textWrapping"/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4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406024</w:t>
      </w:r>
    </w:p>
    <w:p>
      <w:pPr>
        <w:pStyle w:val="SourceCode"/>
      </w:pPr>
      <w:r>
        <w:rPr>
          <w:rStyle w:val="CommentTok"/>
        </w:rPr>
        <w:t xml:space="preserve"># e. Find the probability that X is between 16 and 19, inclusive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4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254475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f735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8-Assignment-3</dc:title>
  <dc:creator>Aditya Mulay</dc:creator>
  <dcterms:created xsi:type="dcterms:W3CDTF">2018-07-04T09:42:24Z</dcterms:created>
  <dcterms:modified xsi:type="dcterms:W3CDTF">2018-07-04T09:42:24Z</dcterms:modified>
</cp:coreProperties>
</file>